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82a9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e9fba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b8102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9aedc8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dff494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77e07b8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a6435f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a9f5d0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09:51:45Z</dcterms:created>
  <dcterms:modified xsi:type="dcterms:W3CDTF">2022-01-19T09:51:45Z</dcterms:modified>
</cp:coreProperties>
</file>